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dagasca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dagascar received a score of 53.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dagascar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dagascar received a score of</w:t>
      </w:r>
      <w:r>
        <w:t xml:space="preserve"> </w:t>
      </w:r>
      <w:r>
        <w:rPr>
          <w:bCs/>
          <w:b/>
        </w:rPr>
        <w:t xml:space="preserve">60.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dagascar received a score of 78.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dagascar received a score of 2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dagascar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dagascar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dagascar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dagascar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dagascar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dagascar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dagascar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dagascar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dagascar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dagascar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dagascar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dagascar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dagascar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Madagasca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Madagasca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Madagasca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Madagasca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Madagasca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Madagasca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Madagasca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Madagasca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Madagasca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Madagasca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Madagasca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Madagasca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Madagasca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Madagasca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Madagasca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Madagasca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Madagasca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 1986, 1993, 1997, 1999, 2001, 2005, 2010, 201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4, 2011, 2012, 2018, 2021,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48:21Z</dcterms:created>
  <dcterms:modified xsi:type="dcterms:W3CDTF">2024-01-16T17: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dagascar Country Report</vt:lpwstr>
  </property>
</Properties>
</file>